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D7D205" w14:textId="77777777" w:rsidR="003A4253" w:rsidRPr="00B72B53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jc w:val="center"/>
        <w:rPr>
          <w:rFonts w:ascii="Calibri" w:hAnsi="Calibri" w:cs="Calibri"/>
          <w:lang w:val="es-ES_tradnl"/>
        </w:rPr>
      </w:pPr>
    </w:p>
    <w:p w14:paraId="30A0EC80" w14:textId="77777777" w:rsidR="003A4253" w:rsidRPr="00B72B53" w:rsidRDefault="003A4253" w:rsidP="003A4253">
      <w:pPr>
        <w:widowControl w:val="0"/>
        <w:tabs>
          <w:tab w:val="left" w:pos="0"/>
          <w:tab w:val="left" w:pos="432"/>
          <w:tab w:val="left" w:pos="7371"/>
        </w:tabs>
        <w:autoSpaceDE w:val="0"/>
        <w:autoSpaceDN w:val="0"/>
        <w:adjustRightInd w:val="0"/>
        <w:jc w:val="left"/>
        <w:rPr>
          <w:rFonts w:ascii="Calibri" w:hAnsi="Calibri" w:cs="Calibri"/>
          <w:lang w:val="es-ES_tradnl"/>
        </w:rPr>
      </w:pPr>
      <w:r w:rsidRPr="00B72B53">
        <w:rPr>
          <w:rFonts w:ascii="Calibri" w:hAnsi="Calibri" w:cs="Calibri"/>
          <w:lang w:val="es-ES_tradnl"/>
        </w:rPr>
        <w:tab/>
      </w:r>
      <w:r w:rsidRPr="00B72B53">
        <w:rPr>
          <w:rFonts w:ascii="Calibri" w:hAnsi="Calibri" w:cs="Calibri"/>
          <w:lang w:val="es-ES_tradnl"/>
        </w:rPr>
        <w:tab/>
      </w:r>
    </w:p>
    <w:p w14:paraId="289DA672" w14:textId="77777777" w:rsidR="003A4253" w:rsidRPr="005534AD" w:rsidRDefault="005534AD" w:rsidP="00387FB0">
      <w:pPr>
        <w:pStyle w:val="Ttulo1"/>
        <w:numPr>
          <w:ilvl w:val="0"/>
          <w:numId w:val="0"/>
        </w:numPr>
        <w:jc w:val="left"/>
        <w:rPr>
          <w:rFonts w:ascii="Calibri" w:hAnsi="Calibri" w:cs="Calibri"/>
          <w:sz w:val="20"/>
          <w:szCs w:val="20"/>
        </w:rPr>
      </w:pPr>
      <w:bookmarkStart w:id="0" w:name="_Toc322343099"/>
      <w:bookmarkStart w:id="1" w:name="_Ref497264451"/>
      <w:r w:rsidRPr="005534AD">
        <w:rPr>
          <w:rFonts w:ascii="Calibri" w:hAnsi="Calibri" w:cs="Calibri"/>
          <w:sz w:val="20"/>
          <w:szCs w:val="20"/>
        </w:rPr>
        <w:t xml:space="preserve">Anexo IX. </w:t>
      </w:r>
      <w:r w:rsidR="003A4253" w:rsidRPr="005534AD">
        <w:rPr>
          <w:rFonts w:ascii="Calibri" w:hAnsi="Calibri" w:cs="Calibri"/>
          <w:sz w:val="20"/>
          <w:szCs w:val="20"/>
        </w:rPr>
        <w:t>Autorización del tutor del TFG de la Universidad extranjera para su publicación en abierto.</w:t>
      </w:r>
      <w:bookmarkEnd w:id="0"/>
      <w:bookmarkEnd w:id="1"/>
    </w:p>
    <w:p w14:paraId="430722E1" w14:textId="77777777" w:rsidR="003A4253" w:rsidRPr="00B72B53" w:rsidRDefault="003A4253" w:rsidP="003A4253">
      <w:pPr>
        <w:pStyle w:val="Style1"/>
        <w:kinsoku w:val="0"/>
        <w:autoSpaceDE/>
        <w:autoSpaceDN/>
        <w:adjustRightInd/>
        <w:spacing w:line="360" w:lineRule="auto"/>
        <w:ind w:firstLine="720"/>
        <w:jc w:val="center"/>
        <w:rPr>
          <w:rFonts w:ascii="Calibri" w:hAnsi="Calibri" w:cs="Calibri"/>
          <w:bCs/>
          <w:spacing w:val="-16"/>
        </w:rPr>
      </w:pPr>
    </w:p>
    <w:p w14:paraId="03D1E5D0" w14:textId="77777777" w:rsidR="003A4253" w:rsidRPr="005534AD" w:rsidRDefault="003A4253" w:rsidP="003A4253">
      <w:pPr>
        <w:pStyle w:val="Style1"/>
        <w:kinsoku w:val="0"/>
        <w:autoSpaceDE/>
        <w:autoSpaceDN/>
        <w:adjustRightInd/>
        <w:spacing w:line="360" w:lineRule="auto"/>
        <w:jc w:val="center"/>
        <w:rPr>
          <w:rFonts w:ascii="Calibri" w:hAnsi="Calibri" w:cs="Calibri"/>
          <w:sz w:val="20"/>
          <w:szCs w:val="20"/>
          <w:lang w:val="en-GB"/>
        </w:rPr>
      </w:pPr>
      <w:r w:rsidRPr="005534AD">
        <w:rPr>
          <w:rFonts w:ascii="Calibri" w:hAnsi="Calibri" w:cs="Calibri"/>
          <w:sz w:val="20"/>
          <w:szCs w:val="20"/>
        </w:rPr>
        <w:t xml:space="preserve"> </w:t>
      </w:r>
      <w:r w:rsidRPr="005534AD">
        <w:rPr>
          <w:rFonts w:ascii="Calibri" w:hAnsi="Calibri" w:cs="Calibri"/>
          <w:sz w:val="20"/>
          <w:szCs w:val="20"/>
          <w:lang w:val="en-GB"/>
        </w:rPr>
        <w:t>FINAL PROJECT OPEN ACCESS PUBLICATION IN E-BUAH</w:t>
      </w:r>
    </w:p>
    <w:p w14:paraId="266A0866" w14:textId="77777777" w:rsidR="003A4253" w:rsidRPr="005534AD" w:rsidRDefault="003A4253" w:rsidP="003A4253">
      <w:pPr>
        <w:pStyle w:val="Style1"/>
        <w:kinsoku w:val="0"/>
        <w:autoSpaceDE/>
        <w:autoSpaceDN/>
        <w:adjustRightInd/>
        <w:spacing w:line="360" w:lineRule="auto"/>
        <w:jc w:val="center"/>
        <w:rPr>
          <w:rFonts w:ascii="Calibri" w:hAnsi="Calibri" w:cs="Calibri"/>
          <w:bCs/>
          <w:spacing w:val="-16"/>
          <w:sz w:val="20"/>
          <w:szCs w:val="20"/>
          <w:lang w:val="en-GB"/>
        </w:rPr>
      </w:pPr>
      <w:r w:rsidRPr="005534AD">
        <w:rPr>
          <w:rFonts w:ascii="Calibri" w:hAnsi="Calibri" w:cs="Calibri"/>
          <w:sz w:val="20"/>
          <w:szCs w:val="20"/>
          <w:lang w:val="en-GB"/>
        </w:rPr>
        <w:t xml:space="preserve">(INTERNATIONAL AUTHORIZATION)  </w:t>
      </w:r>
    </w:p>
    <w:p w14:paraId="4CD0EE7F" w14:textId="77777777" w:rsidR="0083460E" w:rsidRPr="0083460E" w:rsidRDefault="0083460E" w:rsidP="0083460E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before="900" w:line="360" w:lineRule="auto"/>
        <w:jc w:val="both"/>
        <w:rPr>
          <w:rFonts w:ascii="Calibri" w:hAnsi="Calibri" w:cs="Calibri"/>
          <w:bCs/>
          <w:spacing w:val="10"/>
          <w:sz w:val="20"/>
          <w:szCs w:val="20"/>
          <w:lang w:val="en-GB"/>
        </w:rPr>
      </w:pPr>
      <w:r w:rsidRPr="0083460E">
        <w:rPr>
          <w:rFonts w:ascii="Calibri" w:hAnsi="Calibri" w:cs="Calibri"/>
          <w:bCs/>
          <w:sz w:val="20"/>
          <w:szCs w:val="20"/>
          <w:lang w:val="en-GB"/>
        </w:rPr>
        <w:t xml:space="preserve">Professor </w:t>
      </w:r>
      <w:r w:rsidRPr="0083460E">
        <w:rPr>
          <w:rFonts w:ascii="Calibri" w:hAnsi="Calibri" w:cs="Calibri"/>
          <w:bCs/>
          <w:spacing w:val="10"/>
          <w:sz w:val="20"/>
          <w:szCs w:val="20"/>
          <w:u w:val="dotted"/>
          <w:lang w:val="en-GB"/>
        </w:rPr>
        <w:t xml:space="preserve">                 </w:t>
      </w:r>
      <w:proofErr w:type="gramStart"/>
      <w:r w:rsidRPr="0083460E">
        <w:rPr>
          <w:rFonts w:ascii="Calibri" w:hAnsi="Calibri" w:cs="Calibri"/>
          <w:bCs/>
          <w:spacing w:val="10"/>
          <w:sz w:val="20"/>
          <w:szCs w:val="20"/>
          <w:u w:val="dotted"/>
          <w:lang w:val="en-GB"/>
        </w:rPr>
        <w:t xml:space="preserve">  </w:t>
      </w:r>
      <w:r w:rsidRPr="0083460E">
        <w:rPr>
          <w:rFonts w:ascii="Calibri" w:hAnsi="Calibri" w:cs="Calibri"/>
          <w:bCs/>
          <w:spacing w:val="10"/>
          <w:sz w:val="20"/>
          <w:szCs w:val="20"/>
          <w:lang w:val="en-GB"/>
        </w:rPr>
        <w:t>,</w:t>
      </w:r>
      <w:proofErr w:type="gramEnd"/>
      <w:r w:rsidRPr="0083460E">
        <w:rPr>
          <w:rFonts w:ascii="Calibri" w:hAnsi="Calibri" w:cs="Calibri"/>
          <w:bCs/>
          <w:spacing w:val="10"/>
          <w:sz w:val="20"/>
          <w:szCs w:val="20"/>
          <w:lang w:val="en-GB"/>
        </w:rPr>
        <w:t xml:space="preserve"> belonging to the University of</w:t>
      </w:r>
      <w:r w:rsidRPr="0083460E">
        <w:rPr>
          <w:rFonts w:ascii="Calibri" w:hAnsi="Calibri" w:cs="Calibri"/>
          <w:bCs/>
          <w:spacing w:val="10"/>
          <w:sz w:val="20"/>
          <w:szCs w:val="20"/>
          <w:u w:val="dotted"/>
          <w:lang w:val="en-GB"/>
        </w:rPr>
        <w:t xml:space="preserve">                                                      </w:t>
      </w:r>
      <w:r w:rsidRPr="0083460E">
        <w:rPr>
          <w:rFonts w:ascii="Calibri" w:hAnsi="Calibri" w:cs="Calibri"/>
          <w:bCs/>
          <w:spacing w:val="10"/>
          <w:sz w:val="20"/>
          <w:szCs w:val="20"/>
          <w:lang w:val="en-GB"/>
        </w:rPr>
        <w:t>and Supervisor of the Final Project / Thesis entitled:</w:t>
      </w:r>
    </w:p>
    <w:p w14:paraId="065A55E2" w14:textId="77777777" w:rsidR="0083460E" w:rsidRPr="0083460E" w:rsidRDefault="0083460E" w:rsidP="0083460E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line="360" w:lineRule="auto"/>
        <w:rPr>
          <w:rFonts w:ascii="Calibri" w:hAnsi="Calibri" w:cs="Calibri"/>
          <w:bCs/>
          <w:sz w:val="20"/>
          <w:szCs w:val="20"/>
          <w:lang w:val="en-GB"/>
        </w:rPr>
      </w:pPr>
      <w:proofErr w:type="gramStart"/>
      <w:r w:rsidRPr="0083460E">
        <w:rPr>
          <w:rFonts w:ascii="Calibri" w:hAnsi="Calibri" w:cs="Calibri"/>
          <w:bCs/>
          <w:spacing w:val="-2"/>
          <w:sz w:val="20"/>
          <w:szCs w:val="20"/>
          <w:lang w:val="en-GB"/>
        </w:rPr>
        <w:t>“</w:t>
      </w:r>
      <w:r w:rsidRPr="0083460E">
        <w:rPr>
          <w:rFonts w:ascii="Calibri" w:hAnsi="Calibri" w:cs="Calibri"/>
          <w:bCs/>
          <w:spacing w:val="-2"/>
          <w:sz w:val="20"/>
          <w:szCs w:val="20"/>
          <w:u w:val="dotted"/>
          <w:lang w:val="en-GB"/>
        </w:rPr>
        <w:t xml:space="preserve">  </w:t>
      </w:r>
      <w:proofErr w:type="gramEnd"/>
      <w:r w:rsidRPr="0083460E">
        <w:rPr>
          <w:rFonts w:ascii="Calibri" w:hAnsi="Calibri" w:cs="Calibri"/>
          <w:bCs/>
          <w:spacing w:val="-2"/>
          <w:sz w:val="20"/>
          <w:szCs w:val="20"/>
          <w:u w:val="dotted"/>
          <w:lang w:val="en-GB"/>
        </w:rPr>
        <w:t xml:space="preserve">                                                                                                                                                         </w:t>
      </w:r>
      <w:r w:rsidRPr="0083460E">
        <w:rPr>
          <w:rFonts w:ascii="Calibri" w:hAnsi="Calibri" w:cs="Calibri"/>
          <w:bCs/>
          <w:spacing w:val="-2"/>
          <w:sz w:val="20"/>
          <w:szCs w:val="20"/>
          <w:lang w:val="en-GB"/>
        </w:rPr>
        <w:t xml:space="preserve">”, authored by the exchange student  </w:t>
      </w:r>
      <w:r w:rsidRPr="0083460E">
        <w:rPr>
          <w:rFonts w:ascii="Calibri" w:hAnsi="Calibri" w:cs="Calibri"/>
          <w:bCs/>
          <w:spacing w:val="-2"/>
          <w:sz w:val="20"/>
          <w:szCs w:val="20"/>
          <w:u w:val="dotted"/>
          <w:lang w:val="en-GB"/>
        </w:rPr>
        <w:t xml:space="preserve">                                                                 </w:t>
      </w:r>
      <w:r w:rsidRPr="0083460E">
        <w:rPr>
          <w:rFonts w:ascii="Calibri" w:hAnsi="Calibri" w:cs="Calibri"/>
          <w:bCs/>
          <w:spacing w:val="1"/>
          <w:sz w:val="20"/>
          <w:szCs w:val="20"/>
          <w:lang w:val="en-GB"/>
        </w:rPr>
        <w:t>authorizes to upload this Final Project in the Open Digital Documents Repository of Alcala University (e-</w:t>
      </w:r>
      <w:proofErr w:type="spellStart"/>
      <w:r w:rsidRPr="0083460E">
        <w:rPr>
          <w:rFonts w:ascii="Calibri" w:hAnsi="Calibri" w:cs="Calibri"/>
          <w:bCs/>
          <w:spacing w:val="1"/>
          <w:sz w:val="20"/>
          <w:szCs w:val="20"/>
          <w:lang w:val="en-GB"/>
        </w:rPr>
        <w:t>Buah</w:t>
      </w:r>
      <w:proofErr w:type="spellEnd"/>
      <w:r w:rsidRPr="0083460E">
        <w:rPr>
          <w:rFonts w:ascii="Calibri" w:hAnsi="Calibri" w:cs="Calibri"/>
          <w:bCs/>
          <w:spacing w:val="1"/>
          <w:sz w:val="20"/>
          <w:szCs w:val="20"/>
          <w:lang w:val="en-GB"/>
        </w:rPr>
        <w:t>).</w:t>
      </w:r>
    </w:p>
    <w:p w14:paraId="529D671D" w14:textId="77777777" w:rsidR="003A4253" w:rsidRPr="005534AD" w:rsidRDefault="005534AD" w:rsidP="0083460E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before="900" w:line="360" w:lineRule="auto"/>
        <w:jc w:val="both"/>
        <w:rPr>
          <w:rFonts w:ascii="Calibri" w:hAnsi="Calibri" w:cs="Calibri"/>
          <w:bCs/>
          <w:spacing w:val="-7"/>
          <w:sz w:val="20"/>
          <w:szCs w:val="20"/>
          <w:lang w:val="en-GB"/>
        </w:rPr>
      </w:pPr>
      <w:r w:rsidRPr="005534AD">
        <w:rPr>
          <w:rFonts w:ascii="Calibri" w:hAnsi="Calibri" w:cs="Calibri"/>
          <w:bCs/>
          <w:spacing w:val="10"/>
          <w:sz w:val="20"/>
          <w:szCs w:val="20"/>
          <w:u w:val="dotted"/>
          <w:lang w:val="en-GB"/>
        </w:rPr>
        <w:t xml:space="preserve"> </w:t>
      </w:r>
    </w:p>
    <w:p w14:paraId="7B899D39" w14:textId="77777777" w:rsidR="003A4253" w:rsidRPr="005534AD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  <w:lang w:val="en-GB"/>
        </w:rPr>
      </w:pPr>
      <w:r w:rsidRPr="005534AD">
        <w:rPr>
          <w:rFonts w:ascii="Calibri" w:hAnsi="Calibri" w:cs="Calibri"/>
          <w:sz w:val="20"/>
          <w:szCs w:val="20"/>
          <w:lang w:val="en-GB"/>
        </w:rPr>
        <w:sym w:font="Wingdings" w:char="F0A8"/>
      </w:r>
      <w:r w:rsidRPr="005534AD">
        <w:rPr>
          <w:rFonts w:ascii="Calibri" w:hAnsi="Calibri" w:cs="Calibri"/>
          <w:sz w:val="20"/>
          <w:szCs w:val="20"/>
          <w:lang w:val="en-GB"/>
        </w:rPr>
        <w:t xml:space="preserve"> I agree</w:t>
      </w:r>
    </w:p>
    <w:p w14:paraId="69617DCE" w14:textId="77777777" w:rsidR="003A4253" w:rsidRPr="005534AD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  <w:lang w:val="en-GB"/>
        </w:rPr>
      </w:pPr>
    </w:p>
    <w:p w14:paraId="5C242977" w14:textId="77777777" w:rsidR="003A4253" w:rsidRPr="005534AD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  <w:lang w:val="en-GB"/>
        </w:rPr>
      </w:pPr>
      <w:r w:rsidRPr="005534AD">
        <w:rPr>
          <w:rFonts w:ascii="Calibri" w:hAnsi="Calibri" w:cs="Calibri"/>
          <w:sz w:val="20"/>
          <w:szCs w:val="20"/>
          <w:lang w:val="en-GB"/>
        </w:rPr>
        <w:sym w:font="Wingdings" w:char="F0A8"/>
      </w:r>
      <w:r w:rsidRPr="005534AD">
        <w:rPr>
          <w:rFonts w:ascii="Calibri" w:hAnsi="Calibri" w:cs="Calibri"/>
          <w:sz w:val="20"/>
          <w:szCs w:val="20"/>
          <w:lang w:val="en-GB"/>
        </w:rPr>
        <w:t xml:space="preserve"> I disagree</w:t>
      </w:r>
    </w:p>
    <w:p w14:paraId="7257AE11" w14:textId="77777777" w:rsidR="003A4253" w:rsidRPr="005534AD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  <w:lang w:val="en-GB"/>
        </w:rPr>
      </w:pPr>
    </w:p>
    <w:p w14:paraId="28BDBB56" w14:textId="77777777" w:rsidR="003A4253" w:rsidRPr="005534AD" w:rsidRDefault="003A4253" w:rsidP="003A4253">
      <w:pPr>
        <w:pStyle w:val="Style1"/>
        <w:tabs>
          <w:tab w:val="left" w:pos="5670"/>
          <w:tab w:val="right" w:leader="underscore" w:pos="8789"/>
        </w:tabs>
        <w:kinsoku w:val="0"/>
        <w:autoSpaceDE/>
        <w:autoSpaceDN/>
        <w:adjustRightInd/>
        <w:spacing w:before="684"/>
        <w:ind w:right="-93"/>
        <w:rPr>
          <w:rFonts w:ascii="Calibri" w:hAnsi="Calibri" w:cs="Calibri"/>
          <w:bCs/>
          <w:spacing w:val="-8"/>
          <w:sz w:val="20"/>
          <w:szCs w:val="20"/>
          <w:lang w:val="en-GB"/>
        </w:rPr>
      </w:pPr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 xml:space="preserve">Dated, signed and stamped in </w:t>
      </w:r>
      <w:r w:rsidRPr="005534AD">
        <w:rPr>
          <w:rFonts w:ascii="Calibri" w:hAnsi="Calibri" w:cs="Calibri"/>
          <w:bCs/>
          <w:spacing w:val="-8"/>
          <w:sz w:val="20"/>
          <w:szCs w:val="20"/>
          <w:u w:val="dotted"/>
          <w:lang w:val="en-GB"/>
        </w:rPr>
        <w:t xml:space="preserve">                                                                           </w:t>
      </w:r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 xml:space="preserve"> on </w:t>
      </w:r>
      <w:r w:rsidRPr="005534AD">
        <w:rPr>
          <w:rFonts w:ascii="Calibri" w:hAnsi="Calibri" w:cs="Calibri"/>
          <w:bCs/>
          <w:spacing w:val="-8"/>
          <w:sz w:val="20"/>
          <w:szCs w:val="20"/>
          <w:u w:val="dotted"/>
          <w:lang w:val="en-GB"/>
        </w:rPr>
        <w:t xml:space="preserve">                                     </w:t>
      </w:r>
      <w:proofErr w:type="gramStart"/>
      <w:r w:rsidRPr="005534AD">
        <w:rPr>
          <w:rFonts w:ascii="Calibri" w:hAnsi="Calibri" w:cs="Calibri"/>
          <w:bCs/>
          <w:spacing w:val="-8"/>
          <w:sz w:val="20"/>
          <w:szCs w:val="20"/>
          <w:u w:val="dotted"/>
          <w:lang w:val="en-GB"/>
        </w:rPr>
        <w:t xml:space="preserve">  .</w:t>
      </w:r>
      <w:proofErr w:type="gramEnd"/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 xml:space="preserve">          </w:t>
      </w:r>
    </w:p>
    <w:p w14:paraId="11C8A125" w14:textId="77777777" w:rsidR="003A4253" w:rsidRPr="005534AD" w:rsidRDefault="003A4253" w:rsidP="003A4253">
      <w:pPr>
        <w:pStyle w:val="Style1"/>
        <w:tabs>
          <w:tab w:val="left" w:pos="5670"/>
          <w:tab w:val="right" w:leader="underscore" w:pos="8789"/>
        </w:tabs>
        <w:kinsoku w:val="0"/>
        <w:autoSpaceDE/>
        <w:autoSpaceDN/>
        <w:adjustRightInd/>
        <w:spacing w:before="684"/>
        <w:ind w:right="-93"/>
        <w:rPr>
          <w:rFonts w:ascii="Calibri" w:hAnsi="Calibri" w:cs="Calibri"/>
          <w:bCs/>
          <w:spacing w:val="-8"/>
          <w:sz w:val="20"/>
          <w:szCs w:val="20"/>
          <w:u w:val="dotted"/>
          <w:lang w:val="en-GB"/>
        </w:rPr>
      </w:pPr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 xml:space="preserve">                                                                                        (place)</w:t>
      </w:r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ab/>
        <w:t xml:space="preserve">                       </w:t>
      </w:r>
      <w:proofErr w:type="gramStart"/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 xml:space="preserve">   (</w:t>
      </w:r>
      <w:proofErr w:type="gramEnd"/>
      <w:r w:rsidRPr="005534AD">
        <w:rPr>
          <w:rFonts w:ascii="Calibri" w:hAnsi="Calibri" w:cs="Calibri"/>
          <w:bCs/>
          <w:spacing w:val="-8"/>
          <w:sz w:val="20"/>
          <w:szCs w:val="20"/>
          <w:lang w:val="en-GB"/>
        </w:rPr>
        <w:t>date)</w:t>
      </w:r>
    </w:p>
    <w:p w14:paraId="58DAC62E" w14:textId="77777777" w:rsidR="003A4253" w:rsidRPr="005534AD" w:rsidRDefault="000928B8" w:rsidP="000928B8">
      <w:pPr>
        <w:rPr>
          <w:sz w:val="20"/>
          <w:szCs w:val="20"/>
        </w:rPr>
      </w:pPr>
      <w:r w:rsidRPr="005534AD">
        <w:rPr>
          <w:sz w:val="20"/>
          <w:szCs w:val="20"/>
        </w:rPr>
        <w:t xml:space="preserve"> </w:t>
      </w:r>
    </w:p>
    <w:sectPr w:rsidR="003A4253" w:rsidRPr="005534AD" w:rsidSect="000928B8">
      <w:footerReference w:type="default" r:id="rId11"/>
      <w:pgSz w:w="11906" w:h="16838"/>
      <w:pgMar w:top="851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10275B" w14:textId="77777777" w:rsidR="00971625" w:rsidRDefault="00971625">
      <w:r>
        <w:separator/>
      </w:r>
    </w:p>
  </w:endnote>
  <w:endnote w:type="continuationSeparator" w:id="0">
    <w:p w14:paraId="31933585" w14:textId="77777777" w:rsidR="00971625" w:rsidRDefault="009716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BD1110" w14:textId="77777777" w:rsidR="003A4253" w:rsidRDefault="003A4253" w:rsidP="009C78E3">
    <w:pPr>
      <w:pStyle w:val="Piedepgina"/>
      <w:jc w:val="right"/>
    </w:pP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30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524268" w14:textId="77777777" w:rsidR="00971625" w:rsidRDefault="00971625">
      <w:r>
        <w:separator/>
      </w:r>
    </w:p>
  </w:footnote>
  <w:footnote w:type="continuationSeparator" w:id="0">
    <w:p w14:paraId="3376881B" w14:textId="77777777" w:rsidR="00971625" w:rsidRDefault="009716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083341B"/>
    <w:multiLevelType w:val="hybridMultilevel"/>
    <w:tmpl w:val="7A4775C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B733A"/>
    <w:multiLevelType w:val="multilevel"/>
    <w:tmpl w:val="84342D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421AB9"/>
    <w:multiLevelType w:val="hybridMultilevel"/>
    <w:tmpl w:val="D7EC25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962A3"/>
    <w:multiLevelType w:val="hybridMultilevel"/>
    <w:tmpl w:val="4EC8D03C"/>
    <w:lvl w:ilvl="0" w:tplc="AA621F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15C139F8"/>
    <w:multiLevelType w:val="hybridMultilevel"/>
    <w:tmpl w:val="D65ACE7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77770"/>
    <w:multiLevelType w:val="multilevel"/>
    <w:tmpl w:val="532290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B951F76"/>
    <w:multiLevelType w:val="hybridMultilevel"/>
    <w:tmpl w:val="48FC518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52A12"/>
    <w:multiLevelType w:val="multilevel"/>
    <w:tmpl w:val="FA0672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2E0B12B6"/>
    <w:multiLevelType w:val="multilevel"/>
    <w:tmpl w:val="33B873A0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A82600C"/>
    <w:multiLevelType w:val="multilevel"/>
    <w:tmpl w:val="628E48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CE44176"/>
    <w:multiLevelType w:val="hybridMultilevel"/>
    <w:tmpl w:val="D65ACE7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36029F"/>
    <w:multiLevelType w:val="multilevel"/>
    <w:tmpl w:val="65B42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73C1A07"/>
    <w:multiLevelType w:val="multilevel"/>
    <w:tmpl w:val="CBC03A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9410E4E"/>
    <w:multiLevelType w:val="hybridMultilevel"/>
    <w:tmpl w:val="E44CBB92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26599E"/>
    <w:multiLevelType w:val="hybridMultilevel"/>
    <w:tmpl w:val="56BA978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916FA"/>
    <w:multiLevelType w:val="multilevel"/>
    <w:tmpl w:val="0F5C87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3A100AA"/>
    <w:multiLevelType w:val="multilevel"/>
    <w:tmpl w:val="040A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FB0D8E"/>
    <w:multiLevelType w:val="hybridMultilevel"/>
    <w:tmpl w:val="511857A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1882B6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73C3FDE">
      <w:start w:val="15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71BBF"/>
    <w:multiLevelType w:val="multilevel"/>
    <w:tmpl w:val="BBD80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2.%2"/>
      <w:lvlJc w:val="left"/>
      <w:pPr>
        <w:ind w:left="576" w:hanging="576"/>
      </w:pPr>
      <w:rPr>
        <w:rFonts w:hint="default"/>
      </w:rPr>
    </w:lvl>
    <w:lvl w:ilvl="2"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14F5F4F"/>
    <w:multiLevelType w:val="hybridMultilevel"/>
    <w:tmpl w:val="3AAC39DC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E151BB"/>
    <w:multiLevelType w:val="hybridMultilevel"/>
    <w:tmpl w:val="D5CCA20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E28A9"/>
    <w:multiLevelType w:val="hybridMultilevel"/>
    <w:tmpl w:val="25FE05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E2238"/>
    <w:multiLevelType w:val="multilevel"/>
    <w:tmpl w:val="6FC8E0CC"/>
    <w:lvl w:ilvl="0">
      <w:start w:val="8"/>
      <w:numFmt w:val="upperRoman"/>
      <w:pStyle w:val="Anexo"/>
      <w:lvlText w:val="Anexo %1. "/>
      <w:lvlJc w:val="left"/>
      <w:pPr>
        <w:ind w:left="0" w:firstLine="360"/>
      </w:pPr>
      <w:rPr>
        <w:rFonts w:ascii="Calibri" w:hAnsi="Calibri" w:hint="default"/>
        <w:b/>
        <w:i w:val="0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327131863">
    <w:abstractNumId w:val="3"/>
  </w:num>
  <w:num w:numId="2" w16cid:durableId="945120663">
    <w:abstractNumId w:val="0"/>
  </w:num>
  <w:num w:numId="3" w16cid:durableId="552959113">
    <w:abstractNumId w:val="20"/>
  </w:num>
  <w:num w:numId="4" w16cid:durableId="1994482101">
    <w:abstractNumId w:val="16"/>
  </w:num>
  <w:num w:numId="5" w16cid:durableId="732123919">
    <w:abstractNumId w:val="6"/>
  </w:num>
  <w:num w:numId="6" w16cid:durableId="932974699">
    <w:abstractNumId w:val="14"/>
  </w:num>
  <w:num w:numId="7" w16cid:durableId="260525771">
    <w:abstractNumId w:val="17"/>
  </w:num>
  <w:num w:numId="8" w16cid:durableId="212231444">
    <w:abstractNumId w:val="10"/>
  </w:num>
  <w:num w:numId="9" w16cid:durableId="1780181334">
    <w:abstractNumId w:val="4"/>
  </w:num>
  <w:num w:numId="10" w16cid:durableId="1503860568">
    <w:abstractNumId w:val="1"/>
  </w:num>
  <w:num w:numId="11" w16cid:durableId="1090271369">
    <w:abstractNumId w:val="13"/>
  </w:num>
  <w:num w:numId="12" w16cid:durableId="814178669">
    <w:abstractNumId w:val="19"/>
  </w:num>
  <w:num w:numId="13" w16cid:durableId="1360159992">
    <w:abstractNumId w:val="8"/>
  </w:num>
  <w:num w:numId="14" w16cid:durableId="13102886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14039739">
    <w:abstractNumId w:val="9"/>
  </w:num>
  <w:num w:numId="16" w16cid:durableId="143605402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892422851">
    <w:abstractNumId w:val="18"/>
  </w:num>
  <w:num w:numId="18" w16cid:durableId="1523013765">
    <w:abstractNumId w:val="15"/>
  </w:num>
  <w:num w:numId="19" w16cid:durableId="104721757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92209591">
    <w:abstractNumId w:val="7"/>
  </w:num>
  <w:num w:numId="21" w16cid:durableId="187538558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68598904">
    <w:abstractNumId w:val="11"/>
  </w:num>
  <w:num w:numId="23" w16cid:durableId="93210340">
    <w:abstractNumId w:val="5"/>
  </w:num>
  <w:num w:numId="24" w16cid:durableId="1526014641">
    <w:abstractNumId w:val="12"/>
  </w:num>
  <w:num w:numId="25" w16cid:durableId="48662623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20756416">
    <w:abstractNumId w:val="8"/>
  </w:num>
  <w:num w:numId="27" w16cid:durableId="1341544651">
    <w:abstractNumId w:val="8"/>
  </w:num>
  <w:num w:numId="28" w16cid:durableId="566385305">
    <w:abstractNumId w:val="8"/>
  </w:num>
  <w:num w:numId="29" w16cid:durableId="1815101073">
    <w:abstractNumId w:val="22"/>
  </w:num>
  <w:num w:numId="30" w16cid:durableId="326633775">
    <w:abstractNumId w:val="21"/>
  </w:num>
  <w:num w:numId="31" w16cid:durableId="1887642251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ES_tradnl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drawingGridHorizontalSpacing w:val="119"/>
  <w:drawingGridVerticalSpacing w:val="119"/>
  <w:displayHorizontalDrawingGridEvery w:val="0"/>
  <w:displayVerticalDrawingGridEvery w:val="3"/>
  <w:doNotUseMarginsForDrawingGridOrigin/>
  <w:drawingGridVerticalOrigin w:val="1985"/>
  <w:doNotShadeFormData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7QwMDQ2sjCwMDRQ0lEKTi0uzszPAykwrgUAAjXX4ywAAAA="/>
  </w:docVars>
  <w:rsids>
    <w:rsidRoot w:val="00130092"/>
    <w:rsid w:val="0000002A"/>
    <w:rsid w:val="00001CA1"/>
    <w:rsid w:val="00002A64"/>
    <w:rsid w:val="000039D4"/>
    <w:rsid w:val="00004D38"/>
    <w:rsid w:val="000071AA"/>
    <w:rsid w:val="00007234"/>
    <w:rsid w:val="00011A49"/>
    <w:rsid w:val="00021CC1"/>
    <w:rsid w:val="0002246C"/>
    <w:rsid w:val="00023E75"/>
    <w:rsid w:val="0002413F"/>
    <w:rsid w:val="0002448E"/>
    <w:rsid w:val="000264AC"/>
    <w:rsid w:val="00031B67"/>
    <w:rsid w:val="000325F0"/>
    <w:rsid w:val="00032DFF"/>
    <w:rsid w:val="000336AE"/>
    <w:rsid w:val="000348BA"/>
    <w:rsid w:val="000362F3"/>
    <w:rsid w:val="000367CF"/>
    <w:rsid w:val="00043D85"/>
    <w:rsid w:val="000525DF"/>
    <w:rsid w:val="00053D8B"/>
    <w:rsid w:val="00061AEB"/>
    <w:rsid w:val="000663E3"/>
    <w:rsid w:val="0006665B"/>
    <w:rsid w:val="00071C53"/>
    <w:rsid w:val="00075A33"/>
    <w:rsid w:val="000806AF"/>
    <w:rsid w:val="000820EE"/>
    <w:rsid w:val="000843DE"/>
    <w:rsid w:val="0008497A"/>
    <w:rsid w:val="000928B8"/>
    <w:rsid w:val="00093CE5"/>
    <w:rsid w:val="00093F1E"/>
    <w:rsid w:val="00093FCF"/>
    <w:rsid w:val="00095355"/>
    <w:rsid w:val="000973C0"/>
    <w:rsid w:val="000A1F82"/>
    <w:rsid w:val="000A3C87"/>
    <w:rsid w:val="000A3F10"/>
    <w:rsid w:val="000A5F69"/>
    <w:rsid w:val="000B0254"/>
    <w:rsid w:val="000B06D6"/>
    <w:rsid w:val="000B24C7"/>
    <w:rsid w:val="000B2A6D"/>
    <w:rsid w:val="000B542B"/>
    <w:rsid w:val="000B6C7E"/>
    <w:rsid w:val="000C2964"/>
    <w:rsid w:val="000C3C1A"/>
    <w:rsid w:val="000C6AFE"/>
    <w:rsid w:val="000D12D8"/>
    <w:rsid w:val="000D1C17"/>
    <w:rsid w:val="000D3137"/>
    <w:rsid w:val="000D4370"/>
    <w:rsid w:val="000D44F7"/>
    <w:rsid w:val="000D5DBF"/>
    <w:rsid w:val="000D79B3"/>
    <w:rsid w:val="000E191E"/>
    <w:rsid w:val="000E4AE0"/>
    <w:rsid w:val="000E67C4"/>
    <w:rsid w:val="000F2384"/>
    <w:rsid w:val="000F44AD"/>
    <w:rsid w:val="00100984"/>
    <w:rsid w:val="00100F90"/>
    <w:rsid w:val="001022B4"/>
    <w:rsid w:val="0010675D"/>
    <w:rsid w:val="00106F14"/>
    <w:rsid w:val="001075F3"/>
    <w:rsid w:val="0011282D"/>
    <w:rsid w:val="00115D72"/>
    <w:rsid w:val="00115E39"/>
    <w:rsid w:val="00116105"/>
    <w:rsid w:val="0011686E"/>
    <w:rsid w:val="00117B43"/>
    <w:rsid w:val="00117CF1"/>
    <w:rsid w:val="001221C7"/>
    <w:rsid w:val="00125C78"/>
    <w:rsid w:val="00127C33"/>
    <w:rsid w:val="00130092"/>
    <w:rsid w:val="001331F3"/>
    <w:rsid w:val="00134BC3"/>
    <w:rsid w:val="00135F4F"/>
    <w:rsid w:val="00137E08"/>
    <w:rsid w:val="001402AC"/>
    <w:rsid w:val="00142EC1"/>
    <w:rsid w:val="00144BB2"/>
    <w:rsid w:val="00145134"/>
    <w:rsid w:val="001452FB"/>
    <w:rsid w:val="00146497"/>
    <w:rsid w:val="0015191D"/>
    <w:rsid w:val="00151D15"/>
    <w:rsid w:val="001522FC"/>
    <w:rsid w:val="00152330"/>
    <w:rsid w:val="00152584"/>
    <w:rsid w:val="0015296B"/>
    <w:rsid w:val="00152E31"/>
    <w:rsid w:val="001534D5"/>
    <w:rsid w:val="00154046"/>
    <w:rsid w:val="00154A66"/>
    <w:rsid w:val="001572A7"/>
    <w:rsid w:val="00157EE7"/>
    <w:rsid w:val="00160B50"/>
    <w:rsid w:val="00163939"/>
    <w:rsid w:val="00164E35"/>
    <w:rsid w:val="0016542F"/>
    <w:rsid w:val="00170136"/>
    <w:rsid w:val="00172860"/>
    <w:rsid w:val="00175319"/>
    <w:rsid w:val="00175AB5"/>
    <w:rsid w:val="001767D6"/>
    <w:rsid w:val="0017724E"/>
    <w:rsid w:val="00180671"/>
    <w:rsid w:val="00182A18"/>
    <w:rsid w:val="00184B9E"/>
    <w:rsid w:val="00186B67"/>
    <w:rsid w:val="00186F9F"/>
    <w:rsid w:val="00187365"/>
    <w:rsid w:val="00190AA0"/>
    <w:rsid w:val="00190D30"/>
    <w:rsid w:val="00192817"/>
    <w:rsid w:val="00193F4F"/>
    <w:rsid w:val="00194F44"/>
    <w:rsid w:val="00195E29"/>
    <w:rsid w:val="00197116"/>
    <w:rsid w:val="001A0DD7"/>
    <w:rsid w:val="001A212C"/>
    <w:rsid w:val="001A2C71"/>
    <w:rsid w:val="001A535F"/>
    <w:rsid w:val="001A79B4"/>
    <w:rsid w:val="001B01A4"/>
    <w:rsid w:val="001C18F5"/>
    <w:rsid w:val="001C41DF"/>
    <w:rsid w:val="001C4D37"/>
    <w:rsid w:val="001D2A2F"/>
    <w:rsid w:val="001E2FCE"/>
    <w:rsid w:val="001E3DCC"/>
    <w:rsid w:val="001E4EB2"/>
    <w:rsid w:val="001E7C1C"/>
    <w:rsid w:val="001E7D7B"/>
    <w:rsid w:val="001F432A"/>
    <w:rsid w:val="001F7351"/>
    <w:rsid w:val="002011CA"/>
    <w:rsid w:val="00204523"/>
    <w:rsid w:val="00206B0D"/>
    <w:rsid w:val="002129D1"/>
    <w:rsid w:val="002136E8"/>
    <w:rsid w:val="00216D28"/>
    <w:rsid w:val="0022293B"/>
    <w:rsid w:val="00222BC4"/>
    <w:rsid w:val="0022323E"/>
    <w:rsid w:val="00227CB0"/>
    <w:rsid w:val="002313F3"/>
    <w:rsid w:val="00232B78"/>
    <w:rsid w:val="002338F3"/>
    <w:rsid w:val="00236C9D"/>
    <w:rsid w:val="00240109"/>
    <w:rsid w:val="00240138"/>
    <w:rsid w:val="00242B9F"/>
    <w:rsid w:val="002432A4"/>
    <w:rsid w:val="00244D86"/>
    <w:rsid w:val="00255B4D"/>
    <w:rsid w:val="00257A36"/>
    <w:rsid w:val="0026448F"/>
    <w:rsid w:val="00270A9A"/>
    <w:rsid w:val="002768B6"/>
    <w:rsid w:val="002770E8"/>
    <w:rsid w:val="00282D7A"/>
    <w:rsid w:val="002833BC"/>
    <w:rsid w:val="00283664"/>
    <w:rsid w:val="00287EC4"/>
    <w:rsid w:val="002906E0"/>
    <w:rsid w:val="002908F1"/>
    <w:rsid w:val="00294B29"/>
    <w:rsid w:val="002A0F17"/>
    <w:rsid w:val="002A2F82"/>
    <w:rsid w:val="002B20D1"/>
    <w:rsid w:val="002B2F6D"/>
    <w:rsid w:val="002B36FF"/>
    <w:rsid w:val="002B3F02"/>
    <w:rsid w:val="002B4A68"/>
    <w:rsid w:val="002B5F42"/>
    <w:rsid w:val="002B6C8E"/>
    <w:rsid w:val="002C3B8C"/>
    <w:rsid w:val="002C58C1"/>
    <w:rsid w:val="002D0F3B"/>
    <w:rsid w:val="002D1602"/>
    <w:rsid w:val="002D293D"/>
    <w:rsid w:val="002D5010"/>
    <w:rsid w:val="002D61B7"/>
    <w:rsid w:val="002E0345"/>
    <w:rsid w:val="002E1569"/>
    <w:rsid w:val="002E7B55"/>
    <w:rsid w:val="002F02D0"/>
    <w:rsid w:val="002F0533"/>
    <w:rsid w:val="002F06C2"/>
    <w:rsid w:val="002F11E1"/>
    <w:rsid w:val="002F39B4"/>
    <w:rsid w:val="002F7C13"/>
    <w:rsid w:val="0030301E"/>
    <w:rsid w:val="00306C75"/>
    <w:rsid w:val="0031040E"/>
    <w:rsid w:val="00310FA1"/>
    <w:rsid w:val="00311BF5"/>
    <w:rsid w:val="00311F73"/>
    <w:rsid w:val="003152EC"/>
    <w:rsid w:val="0031799D"/>
    <w:rsid w:val="00323F15"/>
    <w:rsid w:val="0032701A"/>
    <w:rsid w:val="00327816"/>
    <w:rsid w:val="00330527"/>
    <w:rsid w:val="00334276"/>
    <w:rsid w:val="00334693"/>
    <w:rsid w:val="00336389"/>
    <w:rsid w:val="003371A2"/>
    <w:rsid w:val="0034049F"/>
    <w:rsid w:val="00340F1C"/>
    <w:rsid w:val="00343129"/>
    <w:rsid w:val="00343990"/>
    <w:rsid w:val="0034537C"/>
    <w:rsid w:val="00351B22"/>
    <w:rsid w:val="003579B9"/>
    <w:rsid w:val="00360506"/>
    <w:rsid w:val="0036077E"/>
    <w:rsid w:val="00361885"/>
    <w:rsid w:val="00363F70"/>
    <w:rsid w:val="003643E7"/>
    <w:rsid w:val="003674AC"/>
    <w:rsid w:val="00371848"/>
    <w:rsid w:val="0037367C"/>
    <w:rsid w:val="00373AFB"/>
    <w:rsid w:val="0037543B"/>
    <w:rsid w:val="0037593A"/>
    <w:rsid w:val="00376787"/>
    <w:rsid w:val="003808C4"/>
    <w:rsid w:val="00386014"/>
    <w:rsid w:val="00387FB0"/>
    <w:rsid w:val="00394281"/>
    <w:rsid w:val="003944E1"/>
    <w:rsid w:val="00394580"/>
    <w:rsid w:val="0039597E"/>
    <w:rsid w:val="003A4253"/>
    <w:rsid w:val="003A43D6"/>
    <w:rsid w:val="003A4F06"/>
    <w:rsid w:val="003A5466"/>
    <w:rsid w:val="003B1939"/>
    <w:rsid w:val="003B2E58"/>
    <w:rsid w:val="003B31ED"/>
    <w:rsid w:val="003B3462"/>
    <w:rsid w:val="003B6CBD"/>
    <w:rsid w:val="003B745A"/>
    <w:rsid w:val="003C2D88"/>
    <w:rsid w:val="003C4315"/>
    <w:rsid w:val="003D0CD5"/>
    <w:rsid w:val="003D1B61"/>
    <w:rsid w:val="003E0799"/>
    <w:rsid w:val="003E5B28"/>
    <w:rsid w:val="003E6FC1"/>
    <w:rsid w:val="003F1A18"/>
    <w:rsid w:val="003F298E"/>
    <w:rsid w:val="003F454F"/>
    <w:rsid w:val="003F4871"/>
    <w:rsid w:val="004067B2"/>
    <w:rsid w:val="00406B03"/>
    <w:rsid w:val="004100EB"/>
    <w:rsid w:val="00410FC2"/>
    <w:rsid w:val="00411427"/>
    <w:rsid w:val="00416C0D"/>
    <w:rsid w:val="0041744A"/>
    <w:rsid w:val="00417D4C"/>
    <w:rsid w:val="00421552"/>
    <w:rsid w:val="00434D39"/>
    <w:rsid w:val="00436801"/>
    <w:rsid w:val="0043740C"/>
    <w:rsid w:val="00437AB6"/>
    <w:rsid w:val="00443317"/>
    <w:rsid w:val="00444DE9"/>
    <w:rsid w:val="00445D20"/>
    <w:rsid w:val="00446E21"/>
    <w:rsid w:val="00447D22"/>
    <w:rsid w:val="004513C1"/>
    <w:rsid w:val="004519C4"/>
    <w:rsid w:val="00452F06"/>
    <w:rsid w:val="004568D6"/>
    <w:rsid w:val="00460B28"/>
    <w:rsid w:val="004610A0"/>
    <w:rsid w:val="00465DF4"/>
    <w:rsid w:val="0046688B"/>
    <w:rsid w:val="004718DF"/>
    <w:rsid w:val="00476F43"/>
    <w:rsid w:val="00480110"/>
    <w:rsid w:val="00481840"/>
    <w:rsid w:val="0048297F"/>
    <w:rsid w:val="00483BC2"/>
    <w:rsid w:val="00485A4A"/>
    <w:rsid w:val="00496C2E"/>
    <w:rsid w:val="004A2BCC"/>
    <w:rsid w:val="004A71F7"/>
    <w:rsid w:val="004B64BD"/>
    <w:rsid w:val="004B6B13"/>
    <w:rsid w:val="004C007B"/>
    <w:rsid w:val="004C070A"/>
    <w:rsid w:val="004C104F"/>
    <w:rsid w:val="004C5A71"/>
    <w:rsid w:val="004C6208"/>
    <w:rsid w:val="004C7E68"/>
    <w:rsid w:val="004E0A8E"/>
    <w:rsid w:val="004E26F3"/>
    <w:rsid w:val="004E6B34"/>
    <w:rsid w:val="004E7243"/>
    <w:rsid w:val="004E7613"/>
    <w:rsid w:val="004F1789"/>
    <w:rsid w:val="004F23B2"/>
    <w:rsid w:val="004F3473"/>
    <w:rsid w:val="004F3A6E"/>
    <w:rsid w:val="004F5F1C"/>
    <w:rsid w:val="00502E5C"/>
    <w:rsid w:val="00503DF3"/>
    <w:rsid w:val="005058A9"/>
    <w:rsid w:val="00505B1F"/>
    <w:rsid w:val="005101CB"/>
    <w:rsid w:val="00510C79"/>
    <w:rsid w:val="00514473"/>
    <w:rsid w:val="00521DFA"/>
    <w:rsid w:val="005328FF"/>
    <w:rsid w:val="00532C1F"/>
    <w:rsid w:val="00541833"/>
    <w:rsid w:val="005418A0"/>
    <w:rsid w:val="0054274B"/>
    <w:rsid w:val="00543EE5"/>
    <w:rsid w:val="00550251"/>
    <w:rsid w:val="00552B63"/>
    <w:rsid w:val="005534AD"/>
    <w:rsid w:val="0055552B"/>
    <w:rsid w:val="0055576D"/>
    <w:rsid w:val="00555911"/>
    <w:rsid w:val="0055627B"/>
    <w:rsid w:val="005569BE"/>
    <w:rsid w:val="005578A4"/>
    <w:rsid w:val="00560EDA"/>
    <w:rsid w:val="00561693"/>
    <w:rsid w:val="00562630"/>
    <w:rsid w:val="00570959"/>
    <w:rsid w:val="00572164"/>
    <w:rsid w:val="005751CB"/>
    <w:rsid w:val="00576E65"/>
    <w:rsid w:val="005770F4"/>
    <w:rsid w:val="00580365"/>
    <w:rsid w:val="0058143D"/>
    <w:rsid w:val="00584F32"/>
    <w:rsid w:val="005919EA"/>
    <w:rsid w:val="0059477C"/>
    <w:rsid w:val="005976F7"/>
    <w:rsid w:val="00597A44"/>
    <w:rsid w:val="005A0331"/>
    <w:rsid w:val="005A0BC7"/>
    <w:rsid w:val="005A12BB"/>
    <w:rsid w:val="005A17A9"/>
    <w:rsid w:val="005A4FFF"/>
    <w:rsid w:val="005A595E"/>
    <w:rsid w:val="005A6B85"/>
    <w:rsid w:val="005B2B74"/>
    <w:rsid w:val="005B63C0"/>
    <w:rsid w:val="005B64B0"/>
    <w:rsid w:val="005B7047"/>
    <w:rsid w:val="005C0D44"/>
    <w:rsid w:val="005C13F2"/>
    <w:rsid w:val="005C2A6B"/>
    <w:rsid w:val="005C35E9"/>
    <w:rsid w:val="005D06D4"/>
    <w:rsid w:val="005D0CC6"/>
    <w:rsid w:val="005D0ECE"/>
    <w:rsid w:val="005D1A3F"/>
    <w:rsid w:val="005D27DC"/>
    <w:rsid w:val="005D595B"/>
    <w:rsid w:val="005D663D"/>
    <w:rsid w:val="005E0962"/>
    <w:rsid w:val="005E1BBC"/>
    <w:rsid w:val="005E2B0B"/>
    <w:rsid w:val="005E3D24"/>
    <w:rsid w:val="005E73C0"/>
    <w:rsid w:val="005F2602"/>
    <w:rsid w:val="005F4713"/>
    <w:rsid w:val="005F796C"/>
    <w:rsid w:val="005F7A91"/>
    <w:rsid w:val="006025B8"/>
    <w:rsid w:val="00606156"/>
    <w:rsid w:val="00612D9A"/>
    <w:rsid w:val="00617084"/>
    <w:rsid w:val="00622BAD"/>
    <w:rsid w:val="00623F77"/>
    <w:rsid w:val="00625384"/>
    <w:rsid w:val="00627A8D"/>
    <w:rsid w:val="006328BD"/>
    <w:rsid w:val="0063514F"/>
    <w:rsid w:val="006369A4"/>
    <w:rsid w:val="00636AE8"/>
    <w:rsid w:val="00637347"/>
    <w:rsid w:val="00637BF2"/>
    <w:rsid w:val="00642988"/>
    <w:rsid w:val="006471BD"/>
    <w:rsid w:val="00647E70"/>
    <w:rsid w:val="00651899"/>
    <w:rsid w:val="0065258A"/>
    <w:rsid w:val="006544EA"/>
    <w:rsid w:val="00660FB3"/>
    <w:rsid w:val="00661F17"/>
    <w:rsid w:val="00662F48"/>
    <w:rsid w:val="00664AE6"/>
    <w:rsid w:val="00670829"/>
    <w:rsid w:val="00674F13"/>
    <w:rsid w:val="00676E8A"/>
    <w:rsid w:val="00680BBB"/>
    <w:rsid w:val="00685F10"/>
    <w:rsid w:val="00686AC1"/>
    <w:rsid w:val="0068720F"/>
    <w:rsid w:val="00692F80"/>
    <w:rsid w:val="006947A6"/>
    <w:rsid w:val="006A1BDE"/>
    <w:rsid w:val="006A1D59"/>
    <w:rsid w:val="006A2F00"/>
    <w:rsid w:val="006A4FBE"/>
    <w:rsid w:val="006A640C"/>
    <w:rsid w:val="006A66A0"/>
    <w:rsid w:val="006A740E"/>
    <w:rsid w:val="006A7BEC"/>
    <w:rsid w:val="006B1E9B"/>
    <w:rsid w:val="006B21BE"/>
    <w:rsid w:val="006B2798"/>
    <w:rsid w:val="006B27C9"/>
    <w:rsid w:val="006B31EB"/>
    <w:rsid w:val="006B340E"/>
    <w:rsid w:val="006B4F5A"/>
    <w:rsid w:val="006B58F5"/>
    <w:rsid w:val="006B6475"/>
    <w:rsid w:val="006C1A4C"/>
    <w:rsid w:val="006C42C8"/>
    <w:rsid w:val="006C62C8"/>
    <w:rsid w:val="006D264C"/>
    <w:rsid w:val="006D3769"/>
    <w:rsid w:val="006D51C3"/>
    <w:rsid w:val="006E1E22"/>
    <w:rsid w:val="006E32D0"/>
    <w:rsid w:val="006E4615"/>
    <w:rsid w:val="006E46FF"/>
    <w:rsid w:val="006E47A0"/>
    <w:rsid w:val="006F06ED"/>
    <w:rsid w:val="006F37DC"/>
    <w:rsid w:val="006F5BB5"/>
    <w:rsid w:val="006F6FB3"/>
    <w:rsid w:val="00700E7C"/>
    <w:rsid w:val="00702010"/>
    <w:rsid w:val="0070389B"/>
    <w:rsid w:val="007057DE"/>
    <w:rsid w:val="00715199"/>
    <w:rsid w:val="00717F7C"/>
    <w:rsid w:val="00720CDC"/>
    <w:rsid w:val="007215DA"/>
    <w:rsid w:val="007217DB"/>
    <w:rsid w:val="00723B62"/>
    <w:rsid w:val="00723F2C"/>
    <w:rsid w:val="00730829"/>
    <w:rsid w:val="0073131B"/>
    <w:rsid w:val="0073376C"/>
    <w:rsid w:val="00734A57"/>
    <w:rsid w:val="00735012"/>
    <w:rsid w:val="007362A9"/>
    <w:rsid w:val="0073662D"/>
    <w:rsid w:val="00736F4B"/>
    <w:rsid w:val="007463DC"/>
    <w:rsid w:val="00750977"/>
    <w:rsid w:val="00751BFE"/>
    <w:rsid w:val="00752D56"/>
    <w:rsid w:val="00752F86"/>
    <w:rsid w:val="00756E55"/>
    <w:rsid w:val="007571D9"/>
    <w:rsid w:val="00766572"/>
    <w:rsid w:val="007724C5"/>
    <w:rsid w:val="00773BF5"/>
    <w:rsid w:val="00782E6E"/>
    <w:rsid w:val="00783662"/>
    <w:rsid w:val="00783779"/>
    <w:rsid w:val="0079102B"/>
    <w:rsid w:val="00793668"/>
    <w:rsid w:val="00794436"/>
    <w:rsid w:val="0079761B"/>
    <w:rsid w:val="007A1331"/>
    <w:rsid w:val="007A2C4A"/>
    <w:rsid w:val="007A622D"/>
    <w:rsid w:val="007A6CF2"/>
    <w:rsid w:val="007B2EF7"/>
    <w:rsid w:val="007B3A3D"/>
    <w:rsid w:val="007B61FF"/>
    <w:rsid w:val="007C0A90"/>
    <w:rsid w:val="007C6445"/>
    <w:rsid w:val="007D428D"/>
    <w:rsid w:val="007E4088"/>
    <w:rsid w:val="007E45A5"/>
    <w:rsid w:val="007E626E"/>
    <w:rsid w:val="007E66A3"/>
    <w:rsid w:val="007F26A3"/>
    <w:rsid w:val="007F7CF7"/>
    <w:rsid w:val="008017C5"/>
    <w:rsid w:val="00802B63"/>
    <w:rsid w:val="008030CC"/>
    <w:rsid w:val="00803DFD"/>
    <w:rsid w:val="0080500C"/>
    <w:rsid w:val="00813A29"/>
    <w:rsid w:val="00816487"/>
    <w:rsid w:val="00820B82"/>
    <w:rsid w:val="00820DF5"/>
    <w:rsid w:val="0082424E"/>
    <w:rsid w:val="008255F3"/>
    <w:rsid w:val="00832BE6"/>
    <w:rsid w:val="0083460E"/>
    <w:rsid w:val="0083493C"/>
    <w:rsid w:val="00835945"/>
    <w:rsid w:val="00844301"/>
    <w:rsid w:val="0084495A"/>
    <w:rsid w:val="0084798E"/>
    <w:rsid w:val="00851EAB"/>
    <w:rsid w:val="00854D9D"/>
    <w:rsid w:val="00855A32"/>
    <w:rsid w:val="00856367"/>
    <w:rsid w:val="00856D04"/>
    <w:rsid w:val="00861F95"/>
    <w:rsid w:val="00865921"/>
    <w:rsid w:val="00870EB2"/>
    <w:rsid w:val="00872FAF"/>
    <w:rsid w:val="0087361B"/>
    <w:rsid w:val="0087431D"/>
    <w:rsid w:val="008745C0"/>
    <w:rsid w:val="00876598"/>
    <w:rsid w:val="00880E17"/>
    <w:rsid w:val="008848DB"/>
    <w:rsid w:val="00894F95"/>
    <w:rsid w:val="00895CE1"/>
    <w:rsid w:val="00896916"/>
    <w:rsid w:val="008971B1"/>
    <w:rsid w:val="00897A36"/>
    <w:rsid w:val="00897FB4"/>
    <w:rsid w:val="008A2ADD"/>
    <w:rsid w:val="008A693A"/>
    <w:rsid w:val="008B0989"/>
    <w:rsid w:val="008B0F3F"/>
    <w:rsid w:val="008B1698"/>
    <w:rsid w:val="008B4F40"/>
    <w:rsid w:val="008B7488"/>
    <w:rsid w:val="008D1089"/>
    <w:rsid w:val="008D20EA"/>
    <w:rsid w:val="008D300F"/>
    <w:rsid w:val="008D346C"/>
    <w:rsid w:val="008D4DF6"/>
    <w:rsid w:val="008D5233"/>
    <w:rsid w:val="008D630F"/>
    <w:rsid w:val="008D635E"/>
    <w:rsid w:val="008D7793"/>
    <w:rsid w:val="008E2595"/>
    <w:rsid w:val="008E70E1"/>
    <w:rsid w:val="008F0BF8"/>
    <w:rsid w:val="008F2189"/>
    <w:rsid w:val="008F2BCC"/>
    <w:rsid w:val="008F3005"/>
    <w:rsid w:val="008F64FF"/>
    <w:rsid w:val="00900C64"/>
    <w:rsid w:val="00904C6F"/>
    <w:rsid w:val="00906845"/>
    <w:rsid w:val="00906CE6"/>
    <w:rsid w:val="00910013"/>
    <w:rsid w:val="009126B4"/>
    <w:rsid w:val="00922A63"/>
    <w:rsid w:val="00923A90"/>
    <w:rsid w:val="009244E3"/>
    <w:rsid w:val="009253C5"/>
    <w:rsid w:val="009276E3"/>
    <w:rsid w:val="00930030"/>
    <w:rsid w:val="00931A7B"/>
    <w:rsid w:val="00932EDF"/>
    <w:rsid w:val="0094045F"/>
    <w:rsid w:val="00940A9C"/>
    <w:rsid w:val="00940AB2"/>
    <w:rsid w:val="00942944"/>
    <w:rsid w:val="00942E80"/>
    <w:rsid w:val="00943BEF"/>
    <w:rsid w:val="00944617"/>
    <w:rsid w:val="009451E6"/>
    <w:rsid w:val="00945338"/>
    <w:rsid w:val="00950720"/>
    <w:rsid w:val="00951BD6"/>
    <w:rsid w:val="00955D1D"/>
    <w:rsid w:val="009563BF"/>
    <w:rsid w:val="0096677C"/>
    <w:rsid w:val="009671A0"/>
    <w:rsid w:val="00971625"/>
    <w:rsid w:val="00973342"/>
    <w:rsid w:val="00977195"/>
    <w:rsid w:val="00977881"/>
    <w:rsid w:val="00980535"/>
    <w:rsid w:val="0098405A"/>
    <w:rsid w:val="0099104A"/>
    <w:rsid w:val="0099220C"/>
    <w:rsid w:val="009930B1"/>
    <w:rsid w:val="00994015"/>
    <w:rsid w:val="009A39CF"/>
    <w:rsid w:val="009A4752"/>
    <w:rsid w:val="009B0B57"/>
    <w:rsid w:val="009B26B5"/>
    <w:rsid w:val="009B464F"/>
    <w:rsid w:val="009C0103"/>
    <w:rsid w:val="009C29AB"/>
    <w:rsid w:val="009C78E3"/>
    <w:rsid w:val="009D1524"/>
    <w:rsid w:val="009D1743"/>
    <w:rsid w:val="009D2204"/>
    <w:rsid w:val="009D53DF"/>
    <w:rsid w:val="009E03D1"/>
    <w:rsid w:val="009E089C"/>
    <w:rsid w:val="009E1523"/>
    <w:rsid w:val="009E2FB4"/>
    <w:rsid w:val="009E32AC"/>
    <w:rsid w:val="009E4547"/>
    <w:rsid w:val="009E47B0"/>
    <w:rsid w:val="009E5C6D"/>
    <w:rsid w:val="009F1333"/>
    <w:rsid w:val="009F5605"/>
    <w:rsid w:val="009F6969"/>
    <w:rsid w:val="00A010B3"/>
    <w:rsid w:val="00A02858"/>
    <w:rsid w:val="00A04A52"/>
    <w:rsid w:val="00A05F49"/>
    <w:rsid w:val="00A14AB7"/>
    <w:rsid w:val="00A15325"/>
    <w:rsid w:val="00A1539A"/>
    <w:rsid w:val="00A159BC"/>
    <w:rsid w:val="00A21B56"/>
    <w:rsid w:val="00A24281"/>
    <w:rsid w:val="00A25739"/>
    <w:rsid w:val="00A27A23"/>
    <w:rsid w:val="00A30B58"/>
    <w:rsid w:val="00A32EC8"/>
    <w:rsid w:val="00A35455"/>
    <w:rsid w:val="00A36C2B"/>
    <w:rsid w:val="00A37C1A"/>
    <w:rsid w:val="00A462F4"/>
    <w:rsid w:val="00A46639"/>
    <w:rsid w:val="00A521C0"/>
    <w:rsid w:val="00A53AC3"/>
    <w:rsid w:val="00A5652D"/>
    <w:rsid w:val="00A57574"/>
    <w:rsid w:val="00A611A4"/>
    <w:rsid w:val="00A61DA4"/>
    <w:rsid w:val="00A63731"/>
    <w:rsid w:val="00A677E3"/>
    <w:rsid w:val="00A707F8"/>
    <w:rsid w:val="00A74144"/>
    <w:rsid w:val="00A759FD"/>
    <w:rsid w:val="00A768B6"/>
    <w:rsid w:val="00A80311"/>
    <w:rsid w:val="00A818A9"/>
    <w:rsid w:val="00A81FAA"/>
    <w:rsid w:val="00A86323"/>
    <w:rsid w:val="00A8684D"/>
    <w:rsid w:val="00A9577D"/>
    <w:rsid w:val="00AA7B90"/>
    <w:rsid w:val="00AB0254"/>
    <w:rsid w:val="00AB1D58"/>
    <w:rsid w:val="00AB1D74"/>
    <w:rsid w:val="00AB2041"/>
    <w:rsid w:val="00AB7D7D"/>
    <w:rsid w:val="00AC09EA"/>
    <w:rsid w:val="00AC455C"/>
    <w:rsid w:val="00AC6952"/>
    <w:rsid w:val="00AC7D47"/>
    <w:rsid w:val="00AD0011"/>
    <w:rsid w:val="00AD093C"/>
    <w:rsid w:val="00AE0F2C"/>
    <w:rsid w:val="00AE66E5"/>
    <w:rsid w:val="00AE6AC1"/>
    <w:rsid w:val="00AE75B2"/>
    <w:rsid w:val="00AF067D"/>
    <w:rsid w:val="00AF1A6A"/>
    <w:rsid w:val="00AF22EF"/>
    <w:rsid w:val="00AF34DD"/>
    <w:rsid w:val="00AF4725"/>
    <w:rsid w:val="00B014E9"/>
    <w:rsid w:val="00B018C5"/>
    <w:rsid w:val="00B038AE"/>
    <w:rsid w:val="00B0565B"/>
    <w:rsid w:val="00B056D5"/>
    <w:rsid w:val="00B07299"/>
    <w:rsid w:val="00B077D5"/>
    <w:rsid w:val="00B108F2"/>
    <w:rsid w:val="00B12197"/>
    <w:rsid w:val="00B145C9"/>
    <w:rsid w:val="00B1493F"/>
    <w:rsid w:val="00B15713"/>
    <w:rsid w:val="00B15A70"/>
    <w:rsid w:val="00B20997"/>
    <w:rsid w:val="00B20AC6"/>
    <w:rsid w:val="00B310A2"/>
    <w:rsid w:val="00B31A42"/>
    <w:rsid w:val="00B32018"/>
    <w:rsid w:val="00B327D9"/>
    <w:rsid w:val="00B33490"/>
    <w:rsid w:val="00B345ED"/>
    <w:rsid w:val="00B346A3"/>
    <w:rsid w:val="00B47B79"/>
    <w:rsid w:val="00B53D22"/>
    <w:rsid w:val="00B60C57"/>
    <w:rsid w:val="00B63E49"/>
    <w:rsid w:val="00B654F7"/>
    <w:rsid w:val="00B67814"/>
    <w:rsid w:val="00B72B53"/>
    <w:rsid w:val="00B7302B"/>
    <w:rsid w:val="00B738E6"/>
    <w:rsid w:val="00B73C73"/>
    <w:rsid w:val="00B74253"/>
    <w:rsid w:val="00B7538A"/>
    <w:rsid w:val="00B7662E"/>
    <w:rsid w:val="00B77192"/>
    <w:rsid w:val="00B771A3"/>
    <w:rsid w:val="00B814D1"/>
    <w:rsid w:val="00B82E65"/>
    <w:rsid w:val="00B86FB2"/>
    <w:rsid w:val="00B919CC"/>
    <w:rsid w:val="00B95B2E"/>
    <w:rsid w:val="00BA12EF"/>
    <w:rsid w:val="00BA215F"/>
    <w:rsid w:val="00BA35D5"/>
    <w:rsid w:val="00BA598B"/>
    <w:rsid w:val="00BA7292"/>
    <w:rsid w:val="00BB0860"/>
    <w:rsid w:val="00BB459B"/>
    <w:rsid w:val="00BC0239"/>
    <w:rsid w:val="00BC069F"/>
    <w:rsid w:val="00BC2C1F"/>
    <w:rsid w:val="00BC4666"/>
    <w:rsid w:val="00BC5DB5"/>
    <w:rsid w:val="00BC6B58"/>
    <w:rsid w:val="00BD0D64"/>
    <w:rsid w:val="00BE1FBD"/>
    <w:rsid w:val="00BE4FCE"/>
    <w:rsid w:val="00BE7F10"/>
    <w:rsid w:val="00BF29F6"/>
    <w:rsid w:val="00BF3774"/>
    <w:rsid w:val="00BF42FA"/>
    <w:rsid w:val="00BF59AB"/>
    <w:rsid w:val="00BF741C"/>
    <w:rsid w:val="00BF747A"/>
    <w:rsid w:val="00BF78AB"/>
    <w:rsid w:val="00BF78BB"/>
    <w:rsid w:val="00BF7A19"/>
    <w:rsid w:val="00C00601"/>
    <w:rsid w:val="00C01770"/>
    <w:rsid w:val="00C0227B"/>
    <w:rsid w:val="00C02A62"/>
    <w:rsid w:val="00C037DF"/>
    <w:rsid w:val="00C04F29"/>
    <w:rsid w:val="00C063C5"/>
    <w:rsid w:val="00C10DA1"/>
    <w:rsid w:val="00C11A55"/>
    <w:rsid w:val="00C11AF5"/>
    <w:rsid w:val="00C14A89"/>
    <w:rsid w:val="00C20BAE"/>
    <w:rsid w:val="00C27170"/>
    <w:rsid w:val="00C310E8"/>
    <w:rsid w:val="00C31469"/>
    <w:rsid w:val="00C31790"/>
    <w:rsid w:val="00C31EBB"/>
    <w:rsid w:val="00C327B4"/>
    <w:rsid w:val="00C357FC"/>
    <w:rsid w:val="00C358EC"/>
    <w:rsid w:val="00C366AF"/>
    <w:rsid w:val="00C3745F"/>
    <w:rsid w:val="00C376EB"/>
    <w:rsid w:val="00C423C5"/>
    <w:rsid w:val="00C445CE"/>
    <w:rsid w:val="00C45873"/>
    <w:rsid w:val="00C4629A"/>
    <w:rsid w:val="00C55B90"/>
    <w:rsid w:val="00C5752A"/>
    <w:rsid w:val="00C637DE"/>
    <w:rsid w:val="00C66BAD"/>
    <w:rsid w:val="00C6716A"/>
    <w:rsid w:val="00C7379F"/>
    <w:rsid w:val="00C774AB"/>
    <w:rsid w:val="00C82031"/>
    <w:rsid w:val="00C8261C"/>
    <w:rsid w:val="00C91385"/>
    <w:rsid w:val="00C91D7E"/>
    <w:rsid w:val="00C9212C"/>
    <w:rsid w:val="00C93958"/>
    <w:rsid w:val="00C94D56"/>
    <w:rsid w:val="00C9670B"/>
    <w:rsid w:val="00C96791"/>
    <w:rsid w:val="00CA0B8A"/>
    <w:rsid w:val="00CB202F"/>
    <w:rsid w:val="00CB280B"/>
    <w:rsid w:val="00CB6411"/>
    <w:rsid w:val="00CC2DA5"/>
    <w:rsid w:val="00CC63EC"/>
    <w:rsid w:val="00CC71AC"/>
    <w:rsid w:val="00CD3174"/>
    <w:rsid w:val="00CD5D3F"/>
    <w:rsid w:val="00CD6618"/>
    <w:rsid w:val="00CD6CEE"/>
    <w:rsid w:val="00CD7BF2"/>
    <w:rsid w:val="00CE0D43"/>
    <w:rsid w:val="00CF082A"/>
    <w:rsid w:val="00CF296B"/>
    <w:rsid w:val="00CF3271"/>
    <w:rsid w:val="00CF7725"/>
    <w:rsid w:val="00D00E36"/>
    <w:rsid w:val="00D05F11"/>
    <w:rsid w:val="00D12E78"/>
    <w:rsid w:val="00D15CB1"/>
    <w:rsid w:val="00D164E4"/>
    <w:rsid w:val="00D213F2"/>
    <w:rsid w:val="00D213F4"/>
    <w:rsid w:val="00D23B99"/>
    <w:rsid w:val="00D25D0D"/>
    <w:rsid w:val="00D30609"/>
    <w:rsid w:val="00D32734"/>
    <w:rsid w:val="00D333B9"/>
    <w:rsid w:val="00D36091"/>
    <w:rsid w:val="00D36226"/>
    <w:rsid w:val="00D41EBA"/>
    <w:rsid w:val="00D44B8D"/>
    <w:rsid w:val="00D45EF4"/>
    <w:rsid w:val="00D47E57"/>
    <w:rsid w:val="00D505B9"/>
    <w:rsid w:val="00D534FC"/>
    <w:rsid w:val="00D55A8F"/>
    <w:rsid w:val="00D64FD4"/>
    <w:rsid w:val="00D650CF"/>
    <w:rsid w:val="00D66CAD"/>
    <w:rsid w:val="00D66EEA"/>
    <w:rsid w:val="00D67FD6"/>
    <w:rsid w:val="00D74B97"/>
    <w:rsid w:val="00D75DE6"/>
    <w:rsid w:val="00D774B7"/>
    <w:rsid w:val="00D77716"/>
    <w:rsid w:val="00D800EC"/>
    <w:rsid w:val="00D82766"/>
    <w:rsid w:val="00D82D8C"/>
    <w:rsid w:val="00D85E91"/>
    <w:rsid w:val="00D86832"/>
    <w:rsid w:val="00D879E0"/>
    <w:rsid w:val="00D904FF"/>
    <w:rsid w:val="00D91826"/>
    <w:rsid w:val="00D92E09"/>
    <w:rsid w:val="00D94272"/>
    <w:rsid w:val="00D9432D"/>
    <w:rsid w:val="00DA1068"/>
    <w:rsid w:val="00DA267B"/>
    <w:rsid w:val="00DA530B"/>
    <w:rsid w:val="00DA6D55"/>
    <w:rsid w:val="00DA6F31"/>
    <w:rsid w:val="00DB1754"/>
    <w:rsid w:val="00DB54E0"/>
    <w:rsid w:val="00DB57AC"/>
    <w:rsid w:val="00DB6FB5"/>
    <w:rsid w:val="00DC18C3"/>
    <w:rsid w:val="00DC21E9"/>
    <w:rsid w:val="00DC2EEE"/>
    <w:rsid w:val="00DC398B"/>
    <w:rsid w:val="00DC3A72"/>
    <w:rsid w:val="00DC71D9"/>
    <w:rsid w:val="00DD13D8"/>
    <w:rsid w:val="00DE31D4"/>
    <w:rsid w:val="00DE3B0F"/>
    <w:rsid w:val="00DE3C73"/>
    <w:rsid w:val="00DE4A96"/>
    <w:rsid w:val="00DE6276"/>
    <w:rsid w:val="00DE7CED"/>
    <w:rsid w:val="00DF3A0B"/>
    <w:rsid w:val="00DF5E72"/>
    <w:rsid w:val="00DF6669"/>
    <w:rsid w:val="00DF7615"/>
    <w:rsid w:val="00E00320"/>
    <w:rsid w:val="00E00EDD"/>
    <w:rsid w:val="00E0179B"/>
    <w:rsid w:val="00E01FEA"/>
    <w:rsid w:val="00E1004C"/>
    <w:rsid w:val="00E10DAD"/>
    <w:rsid w:val="00E1209F"/>
    <w:rsid w:val="00E131E8"/>
    <w:rsid w:val="00E13882"/>
    <w:rsid w:val="00E24C3E"/>
    <w:rsid w:val="00E25D54"/>
    <w:rsid w:val="00E33AE0"/>
    <w:rsid w:val="00E376E4"/>
    <w:rsid w:val="00E37876"/>
    <w:rsid w:val="00E407AD"/>
    <w:rsid w:val="00E426D9"/>
    <w:rsid w:val="00E57D79"/>
    <w:rsid w:val="00E60DE4"/>
    <w:rsid w:val="00E60E55"/>
    <w:rsid w:val="00E61FAB"/>
    <w:rsid w:val="00E62229"/>
    <w:rsid w:val="00E709DA"/>
    <w:rsid w:val="00E734BD"/>
    <w:rsid w:val="00E736FB"/>
    <w:rsid w:val="00E83746"/>
    <w:rsid w:val="00E839B5"/>
    <w:rsid w:val="00E85789"/>
    <w:rsid w:val="00E859A2"/>
    <w:rsid w:val="00E87991"/>
    <w:rsid w:val="00E921EF"/>
    <w:rsid w:val="00E92B5F"/>
    <w:rsid w:val="00E937F1"/>
    <w:rsid w:val="00E938AB"/>
    <w:rsid w:val="00E93CFD"/>
    <w:rsid w:val="00E965D4"/>
    <w:rsid w:val="00E96719"/>
    <w:rsid w:val="00EA4C91"/>
    <w:rsid w:val="00EA6A82"/>
    <w:rsid w:val="00EB0A51"/>
    <w:rsid w:val="00EB288F"/>
    <w:rsid w:val="00EB3CAE"/>
    <w:rsid w:val="00EB4895"/>
    <w:rsid w:val="00EC2281"/>
    <w:rsid w:val="00EC66D8"/>
    <w:rsid w:val="00EC7667"/>
    <w:rsid w:val="00EC76FA"/>
    <w:rsid w:val="00ED759C"/>
    <w:rsid w:val="00EE0A3C"/>
    <w:rsid w:val="00EE13D1"/>
    <w:rsid w:val="00EE17C8"/>
    <w:rsid w:val="00EE698D"/>
    <w:rsid w:val="00EF0017"/>
    <w:rsid w:val="00EF24B4"/>
    <w:rsid w:val="00F00720"/>
    <w:rsid w:val="00F00951"/>
    <w:rsid w:val="00F02BA4"/>
    <w:rsid w:val="00F02FC2"/>
    <w:rsid w:val="00F04BCA"/>
    <w:rsid w:val="00F06AA0"/>
    <w:rsid w:val="00F076F3"/>
    <w:rsid w:val="00F07BB9"/>
    <w:rsid w:val="00F07CFC"/>
    <w:rsid w:val="00F07DA8"/>
    <w:rsid w:val="00F141AB"/>
    <w:rsid w:val="00F14D1B"/>
    <w:rsid w:val="00F15EFC"/>
    <w:rsid w:val="00F177F1"/>
    <w:rsid w:val="00F20B32"/>
    <w:rsid w:val="00F22096"/>
    <w:rsid w:val="00F24440"/>
    <w:rsid w:val="00F2605F"/>
    <w:rsid w:val="00F26E5D"/>
    <w:rsid w:val="00F26F56"/>
    <w:rsid w:val="00F30857"/>
    <w:rsid w:val="00F322EC"/>
    <w:rsid w:val="00F351DC"/>
    <w:rsid w:val="00F364AC"/>
    <w:rsid w:val="00F368C5"/>
    <w:rsid w:val="00F37A80"/>
    <w:rsid w:val="00F4673C"/>
    <w:rsid w:val="00F50F4F"/>
    <w:rsid w:val="00F536C8"/>
    <w:rsid w:val="00F62A00"/>
    <w:rsid w:val="00F673FB"/>
    <w:rsid w:val="00F7083F"/>
    <w:rsid w:val="00F742E2"/>
    <w:rsid w:val="00F74677"/>
    <w:rsid w:val="00F75F96"/>
    <w:rsid w:val="00F776F4"/>
    <w:rsid w:val="00F77E24"/>
    <w:rsid w:val="00F83E3A"/>
    <w:rsid w:val="00F847CB"/>
    <w:rsid w:val="00F9083A"/>
    <w:rsid w:val="00F90A75"/>
    <w:rsid w:val="00F94338"/>
    <w:rsid w:val="00F952CD"/>
    <w:rsid w:val="00FA1B70"/>
    <w:rsid w:val="00FA1D82"/>
    <w:rsid w:val="00FA6FE1"/>
    <w:rsid w:val="00FA7ABD"/>
    <w:rsid w:val="00FB2FDB"/>
    <w:rsid w:val="00FB5588"/>
    <w:rsid w:val="00FB7D70"/>
    <w:rsid w:val="00FC38AB"/>
    <w:rsid w:val="00FC43BE"/>
    <w:rsid w:val="00FC4509"/>
    <w:rsid w:val="00FC6656"/>
    <w:rsid w:val="00FD0541"/>
    <w:rsid w:val="00FD1D8D"/>
    <w:rsid w:val="00FD248E"/>
    <w:rsid w:val="00FD25E5"/>
    <w:rsid w:val="00FD38E2"/>
    <w:rsid w:val="00FD3E3A"/>
    <w:rsid w:val="00FD4F13"/>
    <w:rsid w:val="00FD7438"/>
    <w:rsid w:val="00FE76F9"/>
    <w:rsid w:val="00FE7AEF"/>
    <w:rsid w:val="00FF49E5"/>
    <w:rsid w:val="00FF7BE1"/>
    <w:rsid w:val="00FF7D49"/>
    <w:rsid w:val="00FF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,"/>
  <w:listSeparator w:val=";"/>
  <w14:docId w14:val="3DFA3657"/>
  <w14:defaultImageDpi w14:val="300"/>
  <w15:chartTrackingRefBased/>
  <w15:docId w15:val="{FB5C1F50-BB9B-4BBB-94B1-E81B29C1C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0320"/>
    <w:pPr>
      <w:jc w:val="both"/>
    </w:pPr>
    <w:rPr>
      <w:sz w:val="22"/>
      <w:szCs w:val="24"/>
    </w:rPr>
  </w:style>
  <w:style w:type="paragraph" w:styleId="Ttulo1">
    <w:name w:val="heading 1"/>
    <w:basedOn w:val="Normal"/>
    <w:next w:val="Normal"/>
    <w:qFormat/>
    <w:rsid w:val="008D20EA"/>
    <w:pPr>
      <w:keepNext/>
      <w:numPr>
        <w:numId w:val="13"/>
      </w:numPr>
      <w:spacing w:before="240" w:after="60"/>
      <w:outlineLvl w:val="0"/>
    </w:pPr>
    <w:rPr>
      <w:rFonts w:ascii="Arial" w:hAnsi="Arial" w:cs="Arial"/>
      <w:b/>
      <w:bCs/>
      <w:color w:val="000000"/>
      <w:kern w:val="32"/>
      <w:sz w:val="28"/>
      <w:szCs w:val="32"/>
    </w:rPr>
  </w:style>
  <w:style w:type="paragraph" w:styleId="Ttulo2">
    <w:name w:val="heading 2"/>
    <w:basedOn w:val="Normal"/>
    <w:next w:val="Normal"/>
    <w:autoRedefine/>
    <w:qFormat/>
    <w:rsid w:val="00C14A89"/>
    <w:pPr>
      <w:keepNext/>
      <w:numPr>
        <w:ilvl w:val="1"/>
        <w:numId w:val="13"/>
      </w:numPr>
      <w:spacing w:before="240"/>
      <w:outlineLvl w:val="1"/>
    </w:pPr>
    <w:rPr>
      <w:rFonts w:cs="Arial"/>
      <w:sz w:val="20"/>
      <w:szCs w:val="22"/>
      <w:lang w:val="es-ES_tradnl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0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qFormat/>
    <w:rsid w:val="00E00320"/>
    <w:pPr>
      <w:keepNext/>
      <w:numPr>
        <w:ilvl w:val="3"/>
        <w:numId w:val="10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qFormat/>
    <w:rsid w:val="00E00320"/>
    <w:pPr>
      <w:numPr>
        <w:ilvl w:val="4"/>
        <w:numId w:val="10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0"/>
      </w:numPr>
      <w:jc w:val="center"/>
      <w:outlineLvl w:val="5"/>
    </w:pPr>
    <w:rPr>
      <w:b/>
      <w:bCs/>
      <w:sz w:val="34"/>
      <w:szCs w:val="34"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10"/>
      </w:numPr>
      <w:jc w:val="left"/>
      <w:outlineLvl w:val="6"/>
    </w:pPr>
    <w:rPr>
      <w:sz w:val="28"/>
      <w:szCs w:val="28"/>
    </w:rPr>
  </w:style>
  <w:style w:type="paragraph" w:styleId="Ttulo8">
    <w:name w:val="heading 8"/>
    <w:basedOn w:val="Normal"/>
    <w:next w:val="Normal"/>
    <w:qFormat/>
    <w:pPr>
      <w:numPr>
        <w:ilvl w:val="7"/>
        <w:numId w:val="10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character" w:styleId="Nmerodepgina">
    <w:name w:val="page number"/>
    <w:rPr>
      <w:rFonts w:ascii="Times New Roman" w:hAnsi="Times New Roman" w:cs="Times New Roman"/>
    </w:rPr>
  </w:style>
  <w:style w:type="paragraph" w:styleId="Sangradetextonormal">
    <w:name w:val="Body Text Indent"/>
    <w:basedOn w:val="Normal"/>
  </w:style>
  <w:style w:type="character" w:styleId="Hipervnculo">
    <w:name w:val="Hyperlink"/>
    <w:rPr>
      <w:color w:val="0000FF"/>
      <w:u w:val="single"/>
    </w:rPr>
  </w:style>
  <w:style w:type="paragraph" w:customStyle="1" w:styleId="Style1">
    <w:name w:val="Style 1"/>
    <w:basedOn w:val="Normal"/>
    <w:pPr>
      <w:widowControl w:val="0"/>
      <w:autoSpaceDE w:val="0"/>
      <w:autoSpaceDN w:val="0"/>
      <w:adjustRightInd w:val="0"/>
      <w:jc w:val="left"/>
    </w:pPr>
  </w:style>
  <w:style w:type="paragraph" w:styleId="Textoindependiente3">
    <w:name w:val="Body Text 3"/>
    <w:basedOn w:val="Normal"/>
    <w:pPr>
      <w:spacing w:after="120"/>
    </w:pPr>
    <w:rPr>
      <w:sz w:val="16"/>
      <w:szCs w:val="16"/>
    </w:rPr>
  </w:style>
  <w:style w:type="character" w:customStyle="1" w:styleId="CarCar3">
    <w:name w:val=" Car Car3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TDC1">
    <w:name w:val="toc 1"/>
    <w:basedOn w:val="Normal"/>
    <w:next w:val="Normal"/>
    <w:autoRedefine/>
    <w:semiHidden/>
    <w:rsid w:val="00B74253"/>
    <w:pPr>
      <w:tabs>
        <w:tab w:val="right" w:leader="dot" w:pos="8494"/>
      </w:tabs>
      <w:ind w:left="426" w:hanging="426"/>
      <w:jc w:val="left"/>
    </w:pPr>
  </w:style>
  <w:style w:type="paragraph" w:styleId="TDC2">
    <w:name w:val="toc 2"/>
    <w:basedOn w:val="Normal"/>
    <w:next w:val="Normal"/>
    <w:autoRedefine/>
    <w:semiHidden/>
    <w:pPr>
      <w:ind w:left="240"/>
    </w:p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DC3">
    <w:name w:val="toc 3"/>
    <w:basedOn w:val="Normal"/>
    <w:next w:val="Normal"/>
    <w:autoRedefine/>
    <w:semiHidden/>
    <w:rsid w:val="00B74253"/>
    <w:pPr>
      <w:tabs>
        <w:tab w:val="right" w:leader="dot" w:pos="8494"/>
      </w:tabs>
      <w:ind w:left="284" w:right="-201"/>
    </w:pPr>
  </w:style>
  <w:style w:type="paragraph" w:styleId="Textoindependiente">
    <w:name w:val="Body Text"/>
    <w:basedOn w:val="Normal"/>
    <w:rPr>
      <w:szCs w:val="23"/>
    </w:rPr>
  </w:style>
  <w:style w:type="character" w:styleId="Refdecomentario">
    <w:name w:val="annotation reference"/>
    <w:semiHidden/>
    <w:rPr>
      <w:sz w:val="16"/>
      <w:szCs w:val="16"/>
    </w:rPr>
  </w:style>
  <w:style w:type="paragraph" w:styleId="Textocomentario">
    <w:name w:val="annotation text"/>
    <w:basedOn w:val="Normal"/>
    <w:semiHidden/>
    <w:rPr>
      <w:sz w:val="20"/>
      <w:szCs w:val="20"/>
    </w:rPr>
  </w:style>
  <w:style w:type="character" w:customStyle="1" w:styleId="CarCar2">
    <w:name w:val=" Car Car2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rPr>
      <w:b/>
      <w:bCs/>
    </w:rPr>
  </w:style>
  <w:style w:type="character" w:customStyle="1" w:styleId="CarCar1">
    <w:name w:val=" Car Car1"/>
    <w:rPr>
      <w:b/>
      <w:bCs/>
      <w:lang w:val="es-ES" w:eastAsia="es-ES"/>
    </w:rPr>
  </w:style>
  <w:style w:type="paragraph" w:styleId="Textodeglobo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CarCar">
    <w:name w:val=" Car Car"/>
    <w:rPr>
      <w:rFonts w:ascii="Tahoma" w:hAnsi="Tahoma" w:cs="Tahoma"/>
      <w:sz w:val="16"/>
      <w:szCs w:val="16"/>
      <w:lang w:val="es-ES" w:eastAsia="es-ES"/>
    </w:rPr>
  </w:style>
  <w:style w:type="paragraph" w:customStyle="1" w:styleId="ListParagraph1">
    <w:name w:val="List Paragraph1"/>
    <w:basedOn w:val="Normal"/>
    <w:rsid w:val="00876598"/>
    <w:pPr>
      <w:spacing w:after="200" w:line="276" w:lineRule="auto"/>
      <w:ind w:left="720"/>
      <w:contextualSpacing/>
      <w:jc w:val="left"/>
    </w:pPr>
    <w:rPr>
      <w:rFonts w:ascii="Calibri" w:hAnsi="Calibri"/>
      <w:szCs w:val="22"/>
      <w:lang w:eastAsia="en-US"/>
    </w:rPr>
  </w:style>
  <w:style w:type="character" w:customStyle="1" w:styleId="EncabezadoCar">
    <w:name w:val="Encabezado Car"/>
    <w:link w:val="Encabezado"/>
    <w:locked/>
    <w:rsid w:val="00CF296B"/>
    <w:rPr>
      <w:sz w:val="24"/>
      <w:szCs w:val="24"/>
      <w:lang w:val="es-ES" w:eastAsia="es-ES" w:bidi="ar-SA"/>
    </w:rPr>
  </w:style>
  <w:style w:type="table" w:styleId="Tablaconcuadrcula">
    <w:name w:val="Table Grid"/>
    <w:basedOn w:val="Tablanormal"/>
    <w:rsid w:val="008F2BC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mbreadovistoso-nfasis1">
    <w:name w:val="Colorful Shading Accent 1"/>
    <w:hidden/>
    <w:uiPriority w:val="99"/>
    <w:semiHidden/>
    <w:rsid w:val="00481840"/>
    <w:rPr>
      <w:sz w:val="24"/>
      <w:szCs w:val="24"/>
    </w:rPr>
  </w:style>
  <w:style w:type="character" w:customStyle="1" w:styleId="Ttulo4Car">
    <w:name w:val="Título 4 Car"/>
    <w:link w:val="Ttulo4"/>
    <w:semiHidden/>
    <w:rsid w:val="00E00320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Ttulo5Car">
    <w:name w:val="Título 5 Car"/>
    <w:link w:val="Ttulo5"/>
    <w:semiHidden/>
    <w:rsid w:val="00E00320"/>
    <w:rPr>
      <w:rFonts w:ascii="Calibri" w:hAnsi="Calibri"/>
      <w:b/>
      <w:bCs/>
      <w:i/>
      <w:iCs/>
      <w:sz w:val="26"/>
      <w:szCs w:val="26"/>
      <w:lang w:val="es-ES" w:eastAsia="es-ES"/>
    </w:rPr>
  </w:style>
  <w:style w:type="paragraph" w:styleId="Ttulo">
    <w:name w:val="Title"/>
    <w:basedOn w:val="Normal"/>
    <w:next w:val="Normal"/>
    <w:link w:val="TtuloCar"/>
    <w:qFormat/>
    <w:rsid w:val="00E00320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tuloCar">
    <w:name w:val="Título Car"/>
    <w:link w:val="Ttulo"/>
    <w:rsid w:val="00E00320"/>
    <w:rPr>
      <w:rFonts w:ascii="Calibri Light" w:eastAsia="Times New Roman" w:hAnsi="Calibri Light" w:cs="Times New Roman"/>
      <w:b/>
      <w:bCs/>
      <w:kern w:val="28"/>
      <w:sz w:val="32"/>
      <w:szCs w:val="32"/>
      <w:lang w:val="es-ES" w:eastAsia="es-ES"/>
    </w:rPr>
  </w:style>
  <w:style w:type="paragraph" w:styleId="Mapadeldocumento">
    <w:name w:val="Document Map"/>
    <w:basedOn w:val="Normal"/>
    <w:link w:val="MapadeldocumentoCar"/>
    <w:rsid w:val="00FE7AEF"/>
    <w:rPr>
      <w:sz w:val="24"/>
    </w:rPr>
  </w:style>
  <w:style w:type="numbering" w:styleId="111111">
    <w:name w:val="Outline List 2"/>
    <w:basedOn w:val="Sinlista"/>
    <w:rsid w:val="001767D6"/>
    <w:pPr>
      <w:numPr>
        <w:numId w:val="4"/>
      </w:numPr>
    </w:pPr>
  </w:style>
  <w:style w:type="character" w:customStyle="1" w:styleId="MapadeldocumentoCar">
    <w:name w:val="Mapa del documento Car"/>
    <w:link w:val="Mapadeldocumento"/>
    <w:rsid w:val="00FE7AEF"/>
    <w:rPr>
      <w:sz w:val="24"/>
      <w:szCs w:val="24"/>
      <w:lang w:val="es-ES" w:eastAsia="es-ES"/>
    </w:rPr>
  </w:style>
  <w:style w:type="paragraph" w:styleId="Cuadrculamedia2">
    <w:name w:val="Medium Grid 2"/>
    <w:link w:val="Cuadrculamedia2Car"/>
    <w:uiPriority w:val="1"/>
    <w:qFormat/>
    <w:rsid w:val="00D9432D"/>
    <w:rPr>
      <w:rFonts w:ascii="Calibri" w:hAnsi="Calibri"/>
      <w:sz w:val="22"/>
      <w:szCs w:val="22"/>
      <w:lang w:val="en-US" w:eastAsia="zh-CN"/>
    </w:rPr>
  </w:style>
  <w:style w:type="character" w:customStyle="1" w:styleId="Cuadrculamedia2Car">
    <w:name w:val="Cuadrícula media 2 Car"/>
    <w:link w:val="Cuadrculamedia2"/>
    <w:uiPriority w:val="1"/>
    <w:rsid w:val="00D9432D"/>
    <w:rPr>
      <w:rFonts w:ascii="Calibri" w:hAnsi="Calibri"/>
      <w:sz w:val="22"/>
      <w:szCs w:val="22"/>
      <w:lang w:val="en-US" w:eastAsia="zh-CN"/>
    </w:rPr>
  </w:style>
  <w:style w:type="character" w:customStyle="1" w:styleId="PiedepginaCar">
    <w:name w:val="Pie de página Car"/>
    <w:link w:val="Piedepgina"/>
    <w:rsid w:val="003A4253"/>
    <w:rPr>
      <w:sz w:val="22"/>
      <w:szCs w:val="24"/>
    </w:rPr>
  </w:style>
  <w:style w:type="character" w:customStyle="1" w:styleId="CarCar30">
    <w:name w:val="Car Car3"/>
    <w:rsid w:val="003A4253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Prrafodelista">
    <w:name w:val="List Paragraph"/>
    <w:basedOn w:val="Normal"/>
    <w:uiPriority w:val="72"/>
    <w:qFormat/>
    <w:rsid w:val="003A4253"/>
    <w:pPr>
      <w:ind w:left="720"/>
      <w:contextualSpacing/>
    </w:pPr>
    <w:rPr>
      <w:rFonts w:ascii="Calibri" w:hAnsi="Calibri"/>
      <w:sz w:val="20"/>
    </w:rPr>
  </w:style>
  <w:style w:type="paragraph" w:customStyle="1" w:styleId="Anexo">
    <w:name w:val="Anexo"/>
    <w:basedOn w:val="Normal"/>
    <w:link w:val="AnexoCar"/>
    <w:autoRedefine/>
    <w:qFormat/>
    <w:rsid w:val="000928B8"/>
    <w:pPr>
      <w:numPr>
        <w:numId w:val="29"/>
      </w:numPr>
      <w:tabs>
        <w:tab w:val="left" w:pos="1276"/>
      </w:tabs>
      <w:ind w:firstLine="0"/>
    </w:pPr>
    <w:rPr>
      <w:rFonts w:ascii="Calibri" w:hAnsi="Calibri" w:cs="Calibri"/>
      <w:b/>
      <w:sz w:val="28"/>
    </w:rPr>
  </w:style>
  <w:style w:type="character" w:customStyle="1" w:styleId="AnexoCar">
    <w:name w:val="Anexo Car"/>
    <w:link w:val="Anexo"/>
    <w:rsid w:val="000928B8"/>
    <w:rPr>
      <w:rFonts w:ascii="Calibri" w:hAnsi="Calibri" w:cs="Calibri"/>
      <w:b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9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1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3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A67E1204A05141B94C6535FCE059CF" ma:contentTypeVersion="18" ma:contentTypeDescription="Crear nuevo documento." ma:contentTypeScope="" ma:versionID="dcac7f2970ae6d9cb009b280333e4580">
  <xsd:schema xmlns:xsd="http://www.w3.org/2001/XMLSchema" xmlns:xs="http://www.w3.org/2001/XMLSchema" xmlns:p="http://schemas.microsoft.com/office/2006/metadata/properties" xmlns:ns2="215e7ab4-3f4c-422b-b2b1-d024dd11c460" xmlns:ns3="738ed63a-388b-47a3-ae4b-37f4b1619345" targetNamespace="http://schemas.microsoft.com/office/2006/metadata/properties" ma:root="true" ma:fieldsID="e33d9ac4df6163a3ef640f00063a1b44" ns2:_="" ns3:_="">
    <xsd:import namespace="215e7ab4-3f4c-422b-b2b1-d024dd11c460"/>
    <xsd:import namespace="738ed63a-388b-47a3-ae4b-37f4b161934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e7ab4-3f4c-422b-b2b1-d024dd11c46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d16b1ff-6cd8-4a77-b276-57fb888ba545}" ma:internalName="TaxCatchAll" ma:showField="CatchAllData" ma:web="215e7ab4-3f4c-422b-b2b1-d024dd11c4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8ed63a-388b-47a3-ae4b-37f4b16193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Etiquetas de imagen" ma:readOnly="false" ma:fieldId="{5cf76f15-5ced-4ddc-b409-7134ff3c332f}" ma:taxonomyMulti="true" ma:sspId="170d5ff2-e4b6-4508-a89b-274ee3ad9c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5e7ab4-3f4c-422b-b2b1-d024dd11c460"/>
    <lcf76f155ced4ddcb4097134ff3c332f xmlns="738ed63a-388b-47a3-ae4b-37f4b161934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43E085-1AB5-44A7-A115-7A172E5C2D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5e7ab4-3f4c-422b-b2b1-d024dd11c460"/>
    <ds:schemaRef ds:uri="738ed63a-388b-47a3-ae4b-37f4b16193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3984B4-64FB-477E-A46D-88E5B85C14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2811D3-281B-4BA4-99C4-AA4250425F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A536CA-AC59-486D-819F-E94DD508F3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88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 DE  ALCALÁ</vt:lpstr>
      <vt:lpstr>UNIVERSIDAD  DE  ALCALÁ</vt:lpstr>
    </vt:vector>
  </TitlesOfParts>
  <Company>Automatica - UAH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 DE  ALCALÁ</dc:title>
  <dc:subject/>
  <dc:creator>Juan R. Velasco</dc:creator>
  <cp:keywords/>
  <dc:description/>
  <cp:lastModifiedBy>Villalba de Benito María Teresa</cp:lastModifiedBy>
  <cp:revision>2</cp:revision>
  <cp:lastPrinted>2015-11-19T14:09:00Z</cp:lastPrinted>
  <dcterms:created xsi:type="dcterms:W3CDTF">2024-09-10T09:28:00Z</dcterms:created>
  <dcterms:modified xsi:type="dcterms:W3CDTF">2024-09-10T09:28:00Z</dcterms:modified>
</cp:coreProperties>
</file>